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8A603" w14:textId="763BFCDB" w:rsidR="00CC4B12" w:rsidRDefault="004F7C71">
      <w:bookmarkStart w:id="0" w:name="_GoBack"/>
      <w:bookmarkEnd w:id="0"/>
      <w:r>
        <w:rPr>
          <w:noProof/>
          <w:lang w:eastAsia="da-DK"/>
        </w:rPr>
        <w:drawing>
          <wp:anchor distT="0" distB="0" distL="114300" distR="114300" simplePos="0" relativeHeight="251658240" behindDoc="0" locked="0" layoutInCell="1" allowOverlap="1" wp14:anchorId="35704C2B" wp14:editId="17B35145">
            <wp:simplePos x="0" y="0"/>
            <wp:positionH relativeFrom="page">
              <wp:align>left</wp:align>
            </wp:positionH>
            <wp:positionV relativeFrom="paragraph">
              <wp:posOffset>-1440815</wp:posOffset>
            </wp:positionV>
            <wp:extent cx="7532901" cy="2076295"/>
            <wp:effectExtent l="0" t="0" r="0" b="635"/>
            <wp:wrapNone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2901" cy="20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594A3" w14:textId="55417B10" w:rsidR="007B4609" w:rsidRDefault="007B4609" w:rsidP="007B4609"/>
    <w:p w14:paraId="4C1AFB17" w14:textId="421F78DF" w:rsidR="004F7C71" w:rsidRDefault="004F7C71" w:rsidP="007B4609"/>
    <w:p w14:paraId="76E4DCAF" w14:textId="5B9409CA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Kære kunde.</w:t>
      </w:r>
    </w:p>
    <w:p w14:paraId="2B149609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FF8CCD0" w14:textId="3AF66B4C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Vi ønsker</w:t>
      </w:r>
      <w:r>
        <w:rPr>
          <w:rFonts w:ascii="Verdana" w:hAnsi="Verdana"/>
          <w:sz w:val="20"/>
          <w:szCs w:val="20"/>
        </w:rPr>
        <w:t xml:space="preserve"> </w:t>
      </w:r>
      <w:r w:rsidRPr="00FD2A18">
        <w:rPr>
          <w:rFonts w:ascii="Verdana" w:hAnsi="Verdana"/>
          <w:sz w:val="20"/>
          <w:szCs w:val="20"/>
        </w:rPr>
        <w:t xml:space="preserve">at beskytte dig, din husstand og vores montør mod </w:t>
      </w:r>
      <w:proofErr w:type="spellStart"/>
      <w:r w:rsidRPr="00FD2A18">
        <w:rPr>
          <w:rFonts w:ascii="Verdana" w:hAnsi="Verdana"/>
          <w:sz w:val="20"/>
          <w:szCs w:val="20"/>
        </w:rPr>
        <w:t>corona-virus</w:t>
      </w:r>
      <w:proofErr w:type="spellEnd"/>
      <w:r w:rsidRPr="00FD2A18">
        <w:rPr>
          <w:rFonts w:ascii="Verdana" w:hAnsi="Verdana"/>
          <w:sz w:val="20"/>
          <w:szCs w:val="20"/>
        </w:rPr>
        <w:t xml:space="preserve">. </w:t>
      </w:r>
    </w:p>
    <w:p w14:paraId="06D63F60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erfor beder vi dig følge denne vejledning.</w:t>
      </w:r>
    </w:p>
    <w:p w14:paraId="644A0A6F" w14:textId="59487F0C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77F25E2" w14:textId="1A7F218C" w:rsidR="00FD2A18" w:rsidRDefault="00FD2A18" w:rsidP="00FD2A18">
      <w:pPr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FD2A18">
        <w:rPr>
          <w:rFonts w:ascii="Verdana" w:hAnsi="Verdana"/>
          <w:b/>
          <w:bCs/>
          <w:sz w:val="20"/>
          <w:szCs w:val="20"/>
        </w:rPr>
        <w:t>Før besøget</w:t>
      </w:r>
    </w:p>
    <w:p w14:paraId="1A36B0A8" w14:textId="54F0B8DE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 xml:space="preserve">Vores montører er instrueret i </w:t>
      </w:r>
      <w:r>
        <w:rPr>
          <w:rFonts w:ascii="Verdana" w:hAnsi="Verdana"/>
          <w:sz w:val="20"/>
          <w:szCs w:val="20"/>
        </w:rPr>
        <w:t>ikke at tage på kundebesøg, hvis de viser de mindste tegn på sygdom, hvis nogle i deres husstand er smittet eller i karantæne.</w:t>
      </w:r>
    </w:p>
    <w:p w14:paraId="5FF0EFA2" w14:textId="77777777" w:rsidR="00FD2A18" w:rsidRPr="00FD2A18" w:rsidRDefault="00FD2A18" w:rsidP="00FD2A18">
      <w:pPr>
        <w:spacing w:after="0" w:line="240" w:lineRule="auto"/>
        <w:rPr>
          <w:rFonts w:ascii="Verdana" w:hAnsi="Verdana"/>
          <w:b/>
          <w:bCs/>
          <w:sz w:val="20"/>
          <w:szCs w:val="20"/>
        </w:rPr>
      </w:pPr>
    </w:p>
    <w:p w14:paraId="4392D897" w14:textId="37A77169" w:rsidR="00FD2A18" w:rsidRPr="00FD2A18" w:rsidRDefault="00FD2A18" w:rsidP="00FD2A18">
      <w:pPr>
        <w:pStyle w:val="Listeafsnit"/>
        <w:numPr>
          <w:ilvl w:val="0"/>
          <w:numId w:val="1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u bedes kontakte vores kundecenter eller den pågældende montør, hvis der er nogen i husstanden der er smittet eller karantæne, eller hvis du ikke er tryg ved, at der skiftes måler.</w:t>
      </w:r>
    </w:p>
    <w:p w14:paraId="2DB687A3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38BE74D" w14:textId="51DC1709" w:rsidR="00FD2A18" w:rsidRPr="00FD2A18" w:rsidRDefault="00FD2A18" w:rsidP="00FD2A18">
      <w:pPr>
        <w:pStyle w:val="Listeafsnit"/>
        <w:numPr>
          <w:ilvl w:val="0"/>
          <w:numId w:val="1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u skal åbne dør eller vindue i rummet med måleren, for at lufte bedst muligt ud før montør ankommer.</w:t>
      </w:r>
    </w:p>
    <w:p w14:paraId="4AE0A304" w14:textId="77777777" w:rsidR="00FD2A18" w:rsidRDefault="00FD2A18" w:rsidP="00FD2A18">
      <w:pPr>
        <w:spacing w:after="0" w:line="240" w:lineRule="auto"/>
        <w:rPr>
          <w:rFonts w:ascii="Verdana" w:hAnsi="Verdana" w:cs="Verdana"/>
          <w:sz w:val="20"/>
          <w:szCs w:val="20"/>
        </w:rPr>
      </w:pPr>
    </w:p>
    <w:p w14:paraId="4D090229" w14:textId="0B942232" w:rsidR="00FD2A18" w:rsidRPr="00FD2A18" w:rsidRDefault="00FD2A18" w:rsidP="00FD2A18">
      <w:pPr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FD2A18">
        <w:rPr>
          <w:rFonts w:ascii="Verdana" w:hAnsi="Verdana"/>
          <w:b/>
          <w:bCs/>
          <w:sz w:val="20"/>
          <w:szCs w:val="20"/>
        </w:rPr>
        <w:t>Under besøget</w:t>
      </w:r>
    </w:p>
    <w:p w14:paraId="4CF08E56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Vores montører er instrueret i at holde afstand, bruge håndsprit og engangshandsker, samt at aftale forholdsregler ved udskiftningen med dig.</w:t>
      </w:r>
    </w:p>
    <w:p w14:paraId="280B0CD0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5667DEA" w14:textId="54124058" w:rsidR="00FD2A18" w:rsidRPr="00FD2A18" w:rsidRDefault="00FD2A18" w:rsidP="00FD2A18">
      <w:pPr>
        <w:pStyle w:val="Listeafsnit"/>
        <w:numPr>
          <w:ilvl w:val="0"/>
          <w:numId w:val="2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Montøren aftaler med dig, hvordan målerudskift kan udføres på forsvarlig vis.</w:t>
      </w:r>
    </w:p>
    <w:p w14:paraId="27F95426" w14:textId="47F57C35" w:rsidR="00FD2A18" w:rsidRPr="00FD2A18" w:rsidRDefault="00FD2A18" w:rsidP="00FD2A18">
      <w:pPr>
        <w:pStyle w:val="Listeafsnit"/>
        <w:numPr>
          <w:ilvl w:val="0"/>
          <w:numId w:val="2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Når I taler sammen, så gør det udendørs med mindst to meters afstand.</w:t>
      </w:r>
    </w:p>
    <w:p w14:paraId="231DFCFD" w14:textId="523F040E" w:rsidR="00FD2A18" w:rsidRPr="00FD2A18" w:rsidRDefault="00FD2A18" w:rsidP="00FD2A18">
      <w:pPr>
        <w:pStyle w:val="Listeafsnit"/>
        <w:numPr>
          <w:ilvl w:val="0"/>
          <w:numId w:val="2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et er bedst, at montøren er alene i rummet med måleren under hele udskiftningen.</w:t>
      </w:r>
    </w:p>
    <w:p w14:paraId="507F3ED1" w14:textId="1BA552CB" w:rsidR="00FD2A18" w:rsidRPr="00FD2A18" w:rsidRDefault="00FD2A18" w:rsidP="00FD2A18">
      <w:pPr>
        <w:pStyle w:val="Listeafsnit"/>
        <w:numPr>
          <w:ilvl w:val="0"/>
          <w:numId w:val="2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Lad vindue og/eller udvendig dør stå åbne for udluftning under arbejdet.</w:t>
      </w:r>
    </w:p>
    <w:p w14:paraId="3C99A7A6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 xml:space="preserve"> </w:t>
      </w:r>
    </w:p>
    <w:p w14:paraId="6DC16F55" w14:textId="3065FCC8" w:rsidR="00FD2A18" w:rsidRPr="00FD2A18" w:rsidRDefault="00FD2A18" w:rsidP="00FD2A18">
      <w:pPr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FD2A18">
        <w:rPr>
          <w:rFonts w:ascii="Verdana" w:hAnsi="Verdana"/>
          <w:b/>
          <w:bCs/>
          <w:sz w:val="20"/>
          <w:szCs w:val="20"/>
        </w:rPr>
        <w:t>Efter besøget</w:t>
      </w:r>
    </w:p>
    <w:p w14:paraId="30D8FC87" w14:textId="39D264B0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ores montører forsøger for så vidt muligt at undgå at rører ved mere, end nødvendigt. Desuden rydder de selvfølgelig alt op efter sig, så du efterfølgende ikke skal i kontakt med materiale brugt under udskiftningen.</w:t>
      </w:r>
      <w:r w:rsidRPr="00FD2A18">
        <w:rPr>
          <w:rFonts w:ascii="Verdana" w:hAnsi="Verdana"/>
          <w:sz w:val="20"/>
          <w:szCs w:val="20"/>
        </w:rPr>
        <w:t xml:space="preserve"> </w:t>
      </w:r>
    </w:p>
    <w:p w14:paraId="05383F0F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F5C8935" w14:textId="28DA8438" w:rsidR="00FD2A18" w:rsidRPr="00FD2A18" w:rsidRDefault="00FD2A18" w:rsidP="00FD2A18">
      <w:pPr>
        <w:pStyle w:val="Listeafsnit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Udluft rummet med måleren og hvor montøren ellers har befundet sig.</w:t>
      </w:r>
    </w:p>
    <w:p w14:paraId="05FC7E21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C0878A3" w14:textId="427F60AD" w:rsidR="00FD2A18" w:rsidRPr="00FD2A18" w:rsidRDefault="00FD2A18" w:rsidP="00FD2A18">
      <w:pPr>
        <w:pStyle w:val="Listeafsnit"/>
        <w:numPr>
          <w:ilvl w:val="0"/>
          <w:numId w:val="3"/>
        </w:num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Rengør kontaktflader, som dørhåndtag, gelænder, bordplader og lignende, som montøren kan have været i kontakt med.</w:t>
      </w:r>
    </w:p>
    <w:p w14:paraId="2B5D23BD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12104024" w14:textId="5F9D29E5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</w:t>
      </w:r>
      <w:r w:rsidRPr="00FD2A18">
        <w:rPr>
          <w:rFonts w:ascii="Verdana" w:hAnsi="Verdana"/>
          <w:sz w:val="20"/>
          <w:szCs w:val="20"/>
        </w:rPr>
        <w:t>vis du har spørgsmål</w:t>
      </w:r>
      <w:r>
        <w:rPr>
          <w:rFonts w:ascii="Verdana" w:hAnsi="Verdana"/>
          <w:sz w:val="20"/>
          <w:szCs w:val="20"/>
        </w:rPr>
        <w:t>,</w:t>
      </w:r>
      <w:r w:rsidRPr="00FD2A18">
        <w:rPr>
          <w:rFonts w:ascii="Verdana" w:hAnsi="Verdana"/>
          <w:sz w:val="20"/>
          <w:szCs w:val="20"/>
        </w:rPr>
        <w:t xml:space="preserve"> er du altid velkommen til at kontakte os.</w:t>
      </w:r>
    </w:p>
    <w:p w14:paraId="28DC49B6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136F922A" w14:textId="116D4AD3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å forhånd mange tak for hjælpen.</w:t>
      </w:r>
    </w:p>
    <w:p w14:paraId="7E679C78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7EAB1AF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Venlig hilsen</w:t>
      </w:r>
    </w:p>
    <w:p w14:paraId="75BCB9CA" w14:textId="77777777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IN Forsyning</w:t>
      </w:r>
    </w:p>
    <w:p w14:paraId="2EF62B0B" w14:textId="77777777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1AF7DC9" w14:textId="64306095" w:rsidR="00FD2A18" w:rsidRP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 xml:space="preserve">Keld Jensen </w:t>
      </w:r>
    </w:p>
    <w:p w14:paraId="0E00F55B" w14:textId="0963ACB5" w:rsidR="00FD2A18" w:rsidRDefault="00FD2A18" w:rsidP="00FD2A18">
      <w:pPr>
        <w:spacing w:after="0" w:line="240" w:lineRule="auto"/>
        <w:rPr>
          <w:rFonts w:ascii="Verdana" w:hAnsi="Verdana"/>
          <w:sz w:val="20"/>
          <w:szCs w:val="20"/>
        </w:rPr>
      </w:pPr>
      <w:r w:rsidRPr="00FD2A18">
        <w:rPr>
          <w:rFonts w:ascii="Verdana" w:hAnsi="Verdana"/>
          <w:sz w:val="20"/>
          <w:szCs w:val="20"/>
        </w:rPr>
        <w:t>Driftsleder, Måler og Installation</w:t>
      </w:r>
    </w:p>
    <w:p w14:paraId="4C6CE2D8" w14:textId="08475E86" w:rsidR="004F7C71" w:rsidRPr="00FD2A18" w:rsidRDefault="004F7C71" w:rsidP="004F7C71">
      <w:pPr>
        <w:spacing w:after="0" w:line="240" w:lineRule="auto"/>
        <w:rPr>
          <w:rFonts w:ascii="Verdana" w:hAnsi="Verdana"/>
          <w:sz w:val="20"/>
          <w:szCs w:val="20"/>
        </w:rPr>
      </w:pPr>
    </w:p>
    <w:sectPr w:rsidR="004F7C71" w:rsidRPr="00FD2A18" w:rsidSect="007849D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269" w:right="1134" w:bottom="170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93732" w14:textId="77777777" w:rsidR="00E90D65" w:rsidRDefault="00E90D65" w:rsidP="0086168E">
      <w:pPr>
        <w:spacing w:after="0" w:line="240" w:lineRule="auto"/>
      </w:pPr>
      <w:r>
        <w:separator/>
      </w:r>
    </w:p>
  </w:endnote>
  <w:endnote w:type="continuationSeparator" w:id="0">
    <w:p w14:paraId="59709776" w14:textId="77777777" w:rsidR="00E90D65" w:rsidRDefault="00E90D65" w:rsidP="00861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42A78" w14:textId="77777777" w:rsidR="007B4609" w:rsidRPr="008B60EA" w:rsidRDefault="00CC4B12">
    <w:pPr>
      <w:pStyle w:val="Sidefod"/>
      <w:rPr>
        <w:rFonts w:ascii="Verdana" w:hAnsi="Verdana"/>
      </w:rPr>
    </w:pPr>
    <w:r>
      <w:rPr>
        <w:noProof/>
        <w:lang w:eastAsia="da-DK"/>
      </w:rPr>
      <w:drawing>
        <wp:anchor distT="0" distB="0" distL="114300" distR="114300" simplePos="0" relativeHeight="251663360" behindDoc="1" locked="0" layoutInCell="1" allowOverlap="1" wp14:anchorId="507AC9EE" wp14:editId="11A18C13">
          <wp:simplePos x="0" y="0"/>
          <wp:positionH relativeFrom="column">
            <wp:posOffset>-720090</wp:posOffset>
          </wp:positionH>
          <wp:positionV relativeFrom="paragraph">
            <wp:posOffset>-309245</wp:posOffset>
          </wp:positionV>
          <wp:extent cx="7560000" cy="914605"/>
          <wp:effectExtent l="0" t="0" r="3175" b="0"/>
          <wp:wrapNone/>
          <wp:docPr id="6" name="Billed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revpapir_side_2_b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14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4609">
      <w:tab/>
    </w:r>
    <w:r w:rsidR="007B4609">
      <w:tab/>
    </w:r>
    <w:r w:rsidR="007B4609" w:rsidRPr="008B60EA">
      <w:rPr>
        <w:rFonts w:ascii="Verdana" w:hAnsi="Verdana"/>
        <w:sz w:val="20"/>
      </w:rPr>
      <w:fldChar w:fldCharType="begin"/>
    </w:r>
    <w:r w:rsidR="007B4609" w:rsidRPr="008B60EA">
      <w:rPr>
        <w:rFonts w:ascii="Verdana" w:hAnsi="Verdana"/>
        <w:sz w:val="20"/>
      </w:rPr>
      <w:instrText>PAGE   \* MERGEFORMAT</w:instrText>
    </w:r>
    <w:r w:rsidR="007B4609" w:rsidRPr="008B60EA">
      <w:rPr>
        <w:rFonts w:ascii="Verdana" w:hAnsi="Verdana"/>
        <w:sz w:val="20"/>
      </w:rPr>
      <w:fldChar w:fldCharType="separate"/>
    </w:r>
    <w:r>
      <w:rPr>
        <w:rFonts w:ascii="Verdana" w:hAnsi="Verdana"/>
        <w:noProof/>
        <w:sz w:val="20"/>
      </w:rPr>
      <w:t>2</w:t>
    </w:r>
    <w:r w:rsidR="007B4609" w:rsidRPr="008B60EA">
      <w:rPr>
        <w:rFonts w:ascii="Verdana" w:hAnsi="Verdana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17FBF" w14:textId="77777777" w:rsidR="00C42509" w:rsidRDefault="00CC4B12">
    <w:pPr>
      <w:pStyle w:val="Sidefod"/>
    </w:pPr>
    <w:r>
      <w:rPr>
        <w:noProof/>
        <w:lang w:eastAsia="da-DK"/>
      </w:rPr>
      <w:drawing>
        <wp:anchor distT="0" distB="0" distL="114300" distR="114300" simplePos="0" relativeHeight="251661312" behindDoc="1" locked="0" layoutInCell="1" allowOverlap="1" wp14:anchorId="2217A9C2" wp14:editId="00D841F6">
          <wp:simplePos x="0" y="0"/>
          <wp:positionH relativeFrom="column">
            <wp:posOffset>-720090</wp:posOffset>
          </wp:positionH>
          <wp:positionV relativeFrom="paragraph">
            <wp:posOffset>-293370</wp:posOffset>
          </wp:positionV>
          <wp:extent cx="7560000" cy="914605"/>
          <wp:effectExtent l="0" t="0" r="3175" b="0"/>
          <wp:wrapNone/>
          <wp:docPr id="4" name="Billed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revpapir_side_1_b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14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3F8FF" w14:textId="77777777" w:rsidR="00E90D65" w:rsidRDefault="00E90D65" w:rsidP="0086168E">
      <w:pPr>
        <w:spacing w:after="0" w:line="240" w:lineRule="auto"/>
      </w:pPr>
      <w:r>
        <w:separator/>
      </w:r>
    </w:p>
  </w:footnote>
  <w:footnote w:type="continuationSeparator" w:id="0">
    <w:p w14:paraId="3ED2E137" w14:textId="77777777" w:rsidR="00E90D65" w:rsidRDefault="00E90D65" w:rsidP="008616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99CD9" w14:textId="77777777" w:rsidR="00DC201E" w:rsidRDefault="00CC4B1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62336" behindDoc="1" locked="0" layoutInCell="1" allowOverlap="1" wp14:anchorId="75C7EB5B" wp14:editId="119D094F">
          <wp:simplePos x="0" y="0"/>
          <wp:positionH relativeFrom="column">
            <wp:posOffset>-720090</wp:posOffset>
          </wp:positionH>
          <wp:positionV relativeFrom="paragraph">
            <wp:posOffset>-358775</wp:posOffset>
          </wp:positionV>
          <wp:extent cx="7560000" cy="914605"/>
          <wp:effectExtent l="0" t="0" r="3175" b="0"/>
          <wp:wrapNone/>
          <wp:docPr id="5" name="Billed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revpapir_side_1_2_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14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A5F67" w14:textId="77777777" w:rsidR="007849D4" w:rsidRDefault="00CC4B1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60288" behindDoc="1" locked="0" layoutInCell="1" allowOverlap="1" wp14:anchorId="7D877BDB" wp14:editId="51A78149">
          <wp:simplePos x="0" y="0"/>
          <wp:positionH relativeFrom="column">
            <wp:posOffset>-720090</wp:posOffset>
          </wp:positionH>
          <wp:positionV relativeFrom="paragraph">
            <wp:posOffset>-359410</wp:posOffset>
          </wp:positionV>
          <wp:extent cx="7560000" cy="914605"/>
          <wp:effectExtent l="0" t="0" r="3175" b="0"/>
          <wp:wrapNone/>
          <wp:docPr id="3" name="Billed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evpapir_side_1_2_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14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701F9"/>
    <w:multiLevelType w:val="hybridMultilevel"/>
    <w:tmpl w:val="A1F48C1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C1764"/>
    <w:multiLevelType w:val="hybridMultilevel"/>
    <w:tmpl w:val="F58C8C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8478B5"/>
    <w:multiLevelType w:val="hybridMultilevel"/>
    <w:tmpl w:val="2576A0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zA0NDM2M7KwMDBX0lEKTi0uzszPAykwrAUA6uZeVSwAAAA="/>
  </w:docVars>
  <w:rsids>
    <w:rsidRoot w:val="0086168E"/>
    <w:rsid w:val="000C1910"/>
    <w:rsid w:val="000C4166"/>
    <w:rsid w:val="000E4EC9"/>
    <w:rsid w:val="001850EE"/>
    <w:rsid w:val="00190135"/>
    <w:rsid w:val="00442B29"/>
    <w:rsid w:val="004F7C71"/>
    <w:rsid w:val="00670A67"/>
    <w:rsid w:val="006D0ACB"/>
    <w:rsid w:val="00703577"/>
    <w:rsid w:val="00771E0C"/>
    <w:rsid w:val="00781663"/>
    <w:rsid w:val="00783DE3"/>
    <w:rsid w:val="007849D4"/>
    <w:rsid w:val="007871E6"/>
    <w:rsid w:val="007B1486"/>
    <w:rsid w:val="007B4609"/>
    <w:rsid w:val="0086168E"/>
    <w:rsid w:val="008B60EA"/>
    <w:rsid w:val="009B7C4A"/>
    <w:rsid w:val="00A83A35"/>
    <w:rsid w:val="00B23117"/>
    <w:rsid w:val="00BF0A8B"/>
    <w:rsid w:val="00BF5F2B"/>
    <w:rsid w:val="00C42509"/>
    <w:rsid w:val="00C50BB8"/>
    <w:rsid w:val="00C7781F"/>
    <w:rsid w:val="00CC4B12"/>
    <w:rsid w:val="00CE5AFF"/>
    <w:rsid w:val="00CF5FCA"/>
    <w:rsid w:val="00DC201E"/>
    <w:rsid w:val="00E066CF"/>
    <w:rsid w:val="00E90D65"/>
    <w:rsid w:val="00FD2A18"/>
    <w:rsid w:val="00FF3ECE"/>
    <w:rsid w:val="00FF4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C166E3"/>
  <w15:chartTrackingRefBased/>
  <w15:docId w15:val="{723ADDC6-60AD-4450-B8F9-091F6464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6168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6168E"/>
  </w:style>
  <w:style w:type="paragraph" w:styleId="Sidefod">
    <w:name w:val="footer"/>
    <w:basedOn w:val="Normal"/>
    <w:link w:val="SidefodTegn"/>
    <w:uiPriority w:val="99"/>
    <w:unhideWhenUsed/>
    <w:rsid w:val="0086168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6168E"/>
  </w:style>
  <w:style w:type="table" w:styleId="Tabel-Gitter">
    <w:name w:val="Table Grid"/>
    <w:basedOn w:val="Tabel-Normal"/>
    <w:uiPriority w:val="39"/>
    <w:rsid w:val="00861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7871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7871E6"/>
    <w:rPr>
      <w:rFonts w:ascii="Segoe UI" w:hAnsi="Segoe UI" w:cs="Segoe UI"/>
      <w:sz w:val="18"/>
      <w:szCs w:val="18"/>
    </w:rPr>
  </w:style>
  <w:style w:type="character" w:styleId="Hyperlink">
    <w:name w:val="Hyperlink"/>
    <w:basedOn w:val="Standardskrifttypeiafsnit"/>
    <w:uiPriority w:val="99"/>
    <w:semiHidden/>
    <w:unhideWhenUsed/>
    <w:rsid w:val="004F7C71"/>
    <w:rPr>
      <w:color w:val="0000FF"/>
      <w:u w:val="single"/>
    </w:rPr>
  </w:style>
  <w:style w:type="paragraph" w:customStyle="1" w:styleId="s7">
    <w:name w:val="s7"/>
    <w:basedOn w:val="Normal"/>
    <w:rsid w:val="004F7C71"/>
    <w:pPr>
      <w:spacing w:before="100" w:beforeAutospacing="1" w:after="100" w:afterAutospacing="1" w:line="240" w:lineRule="auto"/>
    </w:pPr>
    <w:rPr>
      <w:rFonts w:ascii="Calibri" w:hAnsi="Calibri" w:cs="Calibri"/>
      <w:lang w:eastAsia="da-DK"/>
    </w:rPr>
  </w:style>
  <w:style w:type="character" w:customStyle="1" w:styleId="s2">
    <w:name w:val="s2"/>
    <w:basedOn w:val="Standardskrifttypeiafsnit"/>
    <w:rsid w:val="004F7C71"/>
  </w:style>
  <w:style w:type="character" w:customStyle="1" w:styleId="s3">
    <w:name w:val="s3"/>
    <w:basedOn w:val="Standardskrifttypeiafsnit"/>
    <w:rsid w:val="004F7C71"/>
  </w:style>
  <w:style w:type="paragraph" w:styleId="Listeafsnit">
    <w:name w:val="List Paragraph"/>
    <w:basedOn w:val="Normal"/>
    <w:uiPriority w:val="34"/>
    <w:qFormat/>
    <w:rsid w:val="00FD2A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7A858B04B56F4287909B690C85C7B6" ma:contentTypeVersion="12" ma:contentTypeDescription="Opret et nyt dokument." ma:contentTypeScope="" ma:versionID="e45c5af881b4d16ee0e678eca54a3601">
  <xsd:schema xmlns:xsd="http://www.w3.org/2001/XMLSchema" xmlns:xs="http://www.w3.org/2001/XMLSchema" xmlns:p="http://schemas.microsoft.com/office/2006/metadata/properties" xmlns:ns3="01c1306f-0bd9-482e-a5ed-d84118d1b11d" xmlns:ns4="9f12c417-98bf-4c9d-b042-504b473bd99f" targetNamespace="http://schemas.microsoft.com/office/2006/metadata/properties" ma:root="true" ma:fieldsID="013c23d6ee5c0c11adfade9cb9705d11" ns3:_="" ns4:_="">
    <xsd:import namespace="01c1306f-0bd9-482e-a5ed-d84118d1b11d"/>
    <xsd:import namespace="9f12c417-98bf-4c9d-b042-504b473bd9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1306f-0bd9-482e-a5ed-d84118d1b1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2c417-98bf-4c9d-b042-504b473bd9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B932D-268E-498E-BF4E-4CAF354A0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c1306f-0bd9-482e-a5ed-d84118d1b11d"/>
    <ds:schemaRef ds:uri="9f12c417-98bf-4c9d-b042-504b473bd9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B70A4D-EFC0-4EFC-A0AE-FAF5734159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19780F-B140-45AD-8551-88575DB099B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1c1306f-0bd9-482e-a5ed-d84118d1b11d"/>
    <ds:schemaRef ds:uri="9f12c417-98bf-4c9d-b042-504b473bd99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A175C4B-D196-46CD-A621-329E0D932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421</Characters>
  <Application>Microsoft Office Word</Application>
  <DocSecurity>4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rona og målerbesøg</vt:lpstr>
    </vt:vector>
  </TitlesOfParts>
  <Company>IT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 og målerbesøg</dc:title>
  <dc:subject/>
  <dc:creator>Isabel Nielsen</dc:creator>
  <cp:keywords/>
  <dc:description/>
  <cp:lastModifiedBy>Lars Fischer</cp:lastModifiedBy>
  <cp:revision>2</cp:revision>
  <cp:lastPrinted>2020-04-22T07:02:00Z</cp:lastPrinted>
  <dcterms:created xsi:type="dcterms:W3CDTF">2020-04-27T14:22:00Z</dcterms:created>
  <dcterms:modified xsi:type="dcterms:W3CDTF">2020-04-2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DINdokumentnr">
    <vt:lpwstr>D2020-29534</vt:lpwstr>
  </property>
  <property fmtid="{D5CDD505-2E9C-101B-9397-08002B2CF9AE}" pid="3" name="DDINansvarlignavn">
    <vt:lpwstr>Hans-Christian Damm Obel</vt:lpwstr>
  </property>
  <property fmtid="{D5CDD505-2E9C-101B-9397-08002B2CF9AE}" pid="4" name="DDINansvarligtitel">
    <vt:lpwstr>Kommunikationskonsulent</vt:lpwstr>
  </property>
  <property fmtid="{D5CDD505-2E9C-101B-9397-08002B2CF9AE}" pid="5" name="DDINansvarligtlf">
    <vt:lpwstr>+4574747181</vt:lpwstr>
  </property>
  <property fmtid="{D5CDD505-2E9C-101B-9397-08002B2CF9AE}" pid="6" name="DDINansvarligmail">
    <vt:lpwstr>hco@dinforsyning.dk</vt:lpwstr>
  </property>
  <property fmtid="{D5CDD505-2E9C-101B-9397-08002B2CF9AE}" pid="7" name="DDINmodtager">
    <vt:lpwstr/>
  </property>
  <property fmtid="{D5CDD505-2E9C-101B-9397-08002B2CF9AE}" pid="8" name="SDINsagsnummer">
    <vt:lpwstr>S2015-01488</vt:lpwstr>
  </property>
  <property fmtid="{D5CDD505-2E9C-101B-9397-08002B2CF9AE}" pid="9" name="DDINrevisionsdato">
    <vt:lpwstr>22. april 2020</vt:lpwstr>
  </property>
  <property fmtid="{D5CDD505-2E9C-101B-9397-08002B2CF9AE}" pid="10" name="SDINmedarbejdercprnr">
    <vt:lpwstr>S2015-01488</vt:lpwstr>
  </property>
  <property fmtid="{D5CDD505-2E9C-101B-9397-08002B2CF9AE}" pid="11" name="DDINansvarliginitialer">
    <vt:lpwstr/>
  </property>
  <property fmtid="{D5CDD505-2E9C-101B-9397-08002B2CF9AE}" pid="12" name="Titel">
    <vt:lpwstr>Titel</vt:lpwstr>
  </property>
  <property fmtid="{D5CDD505-2E9C-101B-9397-08002B2CF9AE}" pid="13" name="DDINdokumentnummer">
    <vt:lpwstr>D2020-29534</vt:lpwstr>
  </property>
  <property fmtid="{D5CDD505-2E9C-101B-9397-08002B2CF9AE}" pid="14" name="DDINprojektnummer">
    <vt:lpwstr>S2015-01488</vt:lpwstr>
  </property>
  <property fmtid="{D5CDD505-2E9C-101B-9397-08002B2CF9AE}" pid="15" name="DDINprojektnavn">
    <vt:lpwstr>¤ Service</vt:lpwstr>
  </property>
  <property fmtid="{D5CDD505-2E9C-101B-9397-08002B2CF9AE}" pid="16" name="DDINansvarligmobil">
    <vt:lpwstr>+4523412635</vt:lpwstr>
  </property>
  <property fmtid="{D5CDD505-2E9C-101B-9397-08002B2CF9AE}" pid="17" name="DDINmodtagerFuldeAdresse">
    <vt:lpwstr/>
  </property>
  <property fmtid="{D5CDD505-2E9C-101B-9397-08002B2CF9AE}" pid="18" name="DDINbrevdato">
    <vt:lpwstr/>
  </property>
  <property fmtid="{D5CDD505-2E9C-101B-9397-08002B2CF9AE}" pid="19" name="DDINbrevunderskriverFuldeNavn">
    <vt:lpwstr/>
  </property>
  <property fmtid="{D5CDD505-2E9C-101B-9397-08002B2CF9AE}" pid="20" name="DDINbrevunderskriverTitlen">
    <vt:lpwstr/>
  </property>
  <property fmtid="{D5CDD505-2E9C-101B-9397-08002B2CF9AE}" pid="21" name="DDINdokumenttitel">
    <vt:lpwstr>Corona og målerbesøg</vt:lpwstr>
  </property>
  <property fmtid="{D5CDD505-2E9C-101B-9397-08002B2CF9AE}" pid="22" name="FSPDokumentnøgle">
    <vt:lpwstr/>
  </property>
  <property fmtid="{D5CDD505-2E9C-101B-9397-08002B2CF9AE}" pid="23" name="FSPDokumentsamling">
    <vt:lpwstr/>
  </property>
  <property fmtid="{D5CDD505-2E9C-101B-9397-08002B2CF9AE}" pid="24" name="FSPTjekketAf">
    <vt:lpwstr/>
  </property>
  <property fmtid="{D5CDD505-2E9C-101B-9397-08002B2CF9AE}" pid="25" name="FSPGodkender">
    <vt:lpwstr/>
  </property>
  <property fmtid="{D5CDD505-2E9C-101B-9397-08002B2CF9AE}" pid="26" name="FSPKontrolleretAf">
    <vt:lpwstr/>
  </property>
  <property fmtid="{D5CDD505-2E9C-101B-9397-08002B2CF9AE}" pid="27" name="FSPVersion">
    <vt:lpwstr>2.0</vt:lpwstr>
  </property>
  <property fmtid="{D5CDD505-2E9C-101B-9397-08002B2CF9AE}" pid="28" name="FSPRDSPP">
    <vt:lpwstr/>
  </property>
  <property fmtid="{D5CDD505-2E9C-101B-9397-08002B2CF9AE}" pid="29" name="SDINmedarbejderadresse">
    <vt:lpwstr/>
  </property>
  <property fmtid="{D5CDD505-2E9C-101B-9397-08002B2CF9AE}" pid="30" name="SDINmedarbejderby">
    <vt:lpwstr/>
  </property>
  <property fmtid="{D5CDD505-2E9C-101B-9397-08002B2CF9AE}" pid="31" name="SDINmedarbejderinitialer">
    <vt:lpwstr/>
  </property>
  <property fmtid="{D5CDD505-2E9C-101B-9397-08002B2CF9AE}" pid="32" name="SDINmedarbejderstilling">
    <vt:lpwstr/>
  </property>
  <property fmtid="{D5CDD505-2E9C-101B-9397-08002B2CF9AE}" pid="33" name="SDINmedarbejderpostnr">
    <vt:lpwstr/>
  </property>
  <property fmtid="{D5CDD505-2E9C-101B-9397-08002B2CF9AE}" pid="34" name="SDINmedarbejderanciennitetsdato">
    <vt:lpwstr/>
  </property>
  <property fmtid="{D5CDD505-2E9C-101B-9397-08002B2CF9AE}" pid="35" name="SDINmedarbejderansaettelsesdato">
    <vt:lpwstr/>
  </property>
  <property fmtid="{D5CDD505-2E9C-101B-9397-08002B2CF9AE}" pid="36" name="SDINmedarbejderansættelsesslutdato">
    <vt:lpwstr/>
  </property>
  <property fmtid="{D5CDD505-2E9C-101B-9397-08002B2CF9AE}" pid="37" name="SDINmedarbejderoverenskomst">
    <vt:lpwstr/>
  </property>
  <property fmtid="{D5CDD505-2E9C-101B-9397-08002B2CF9AE}" pid="38" name="SDINmedarbejdernavn">
    <vt:lpwstr>¤ Service</vt:lpwstr>
  </property>
  <property fmtid="{D5CDD505-2E9C-101B-9397-08002B2CF9AE}" pid="39" name="SDINprojektleder">
    <vt:lpwstr/>
  </property>
  <property fmtid="{D5CDD505-2E9C-101B-9397-08002B2CF9AE}" pid="40" name="SDINokonominr">
    <vt:lpwstr/>
  </property>
  <property fmtid="{D5CDD505-2E9C-101B-9397-08002B2CF9AE}" pid="41" name="SDINchefLederFuldeNavn">
    <vt:lpwstr/>
  </property>
  <property fmtid="{D5CDD505-2E9C-101B-9397-08002B2CF9AE}" pid="42" name="SDINkommunikationFuldeNavn">
    <vt:lpwstr/>
  </property>
  <property fmtid="{D5CDD505-2E9C-101B-9397-08002B2CF9AE}" pid="43" name="SDINhrAnsvarligFuldeNavn">
    <vt:lpwstr/>
  </property>
  <property fmtid="{D5CDD505-2E9C-101B-9397-08002B2CF9AE}" pid="44" name="SDINansaettelsesUdvalgFuldeNavn1">
    <vt:lpwstr/>
  </property>
  <property fmtid="{D5CDD505-2E9C-101B-9397-08002B2CF9AE}" pid="45" name="SDINansaettelsesUdvalgFuldeNavn2">
    <vt:lpwstr/>
  </property>
  <property fmtid="{D5CDD505-2E9C-101B-9397-08002B2CF9AE}" pid="46" name="SDINstilling">
    <vt:lpwstr/>
  </property>
  <property fmtid="{D5CDD505-2E9C-101B-9397-08002B2CF9AE}" pid="47" name="SDINafdeling">
    <vt:lpwstr/>
  </property>
  <property fmtid="{D5CDD505-2E9C-101B-9397-08002B2CF9AE}" pid="48" name="SDINcheflederstilling">
    <vt:lpwstr/>
  </property>
  <property fmtid="{D5CDD505-2E9C-101B-9397-08002B2CF9AE}" pid="49" name="SDINansaettelsesdato">
    <vt:lpwstr/>
  </property>
  <property fmtid="{D5CDD505-2E9C-101B-9397-08002B2CF9AE}" pid="50" name="SDINansoegningsfrist">
    <vt:lpwstr/>
  </property>
  <property fmtid="{D5CDD505-2E9C-101B-9397-08002B2CF9AE}" pid="51" name="SDINpostnummer">
    <vt:lpwstr/>
  </property>
  <property fmtid="{D5CDD505-2E9C-101B-9397-08002B2CF9AE}" pid="52" name="SDINadresse">
    <vt:lpwstr/>
  </property>
  <property fmtid="{D5CDD505-2E9C-101B-9397-08002B2CF9AE}" pid="53" name="SDINby">
    <vt:lpwstr/>
  </property>
  <property fmtid="{D5CDD505-2E9C-101B-9397-08002B2CF9AE}" pid="54" name="SDINnavn">
    <vt:lpwstr/>
  </property>
  <property fmtid="{D5CDD505-2E9C-101B-9397-08002B2CF9AE}" pid="55" name="SDINefternavn">
    <vt:lpwstr/>
  </property>
  <property fmtid="{D5CDD505-2E9C-101B-9397-08002B2CF9AE}" pid="56" name="SDINemail">
    <vt:lpwstr/>
  </property>
  <property fmtid="{D5CDD505-2E9C-101B-9397-08002B2CF9AE}" pid="57" name="SDINtelefonnummer">
    <vt:lpwstr/>
  </property>
  <property fmtid="{D5CDD505-2E9C-101B-9397-08002B2CF9AE}" pid="58" name="SDINHRtitel">
    <vt:lpwstr/>
  </property>
  <property fmtid="{D5CDD505-2E9C-101B-9397-08002B2CF9AE}" pid="59" name="SDINAnsUdv1titel">
    <vt:lpwstr/>
  </property>
  <property fmtid="{D5CDD505-2E9C-101B-9397-08002B2CF9AE}" pid="60" name="SDINAnsUdv2titel">
    <vt:lpwstr/>
  </property>
  <property fmtid="{D5CDD505-2E9C-101B-9397-08002B2CF9AE}" pid="61" name="SDINChefLedertlf">
    <vt:lpwstr/>
  </property>
  <property fmtid="{D5CDD505-2E9C-101B-9397-08002B2CF9AE}" pid="62" name="SDINsamtaledato1">
    <vt:lpwstr/>
  </property>
  <property fmtid="{D5CDD505-2E9C-101B-9397-08002B2CF9AE}" pid="63" name="SDINsamtaledato2">
    <vt:lpwstr/>
  </property>
  <property fmtid="{D5CDD505-2E9C-101B-9397-08002B2CF9AE}" pid="64" name="SDINsamtaledato3">
    <vt:lpwstr/>
  </property>
  <property fmtid="{D5CDD505-2E9C-101B-9397-08002B2CF9AE}" pid="65" name="SDINChefLedeeTitel">
    <vt:lpwstr/>
  </property>
  <property fmtid="{D5CDD505-2E9C-101B-9397-08002B2CF9AE}" pid="66" name="SDINCPR">
    <vt:lpwstr/>
  </property>
  <property fmtid="{D5CDD505-2E9C-101B-9397-08002B2CF9AE}" pid="67" name="SDINmedarbejderuddannelse">
    <vt:lpwstr/>
  </property>
  <property fmtid="{D5CDD505-2E9C-101B-9397-08002B2CF9AE}" pid="68" name="SDINafsluttetuddannelse">
    <vt:lpwstr/>
  </property>
  <property fmtid="{D5CDD505-2E9C-101B-9397-08002B2CF9AE}" pid="69" name="Title">
    <vt:lpwstr>Corona og målerbesøg</vt:lpwstr>
  </property>
  <property fmtid="{D5CDD505-2E9C-101B-9397-08002B2CF9AE}" pid="70" name="Comments">
    <vt:lpwstr/>
  </property>
  <property fmtid="{D5CDD505-2E9C-101B-9397-08002B2CF9AE}" pid="71" name="ContentTypeId">
    <vt:lpwstr>0x010100627A858B04B56F4287909B690C85C7B6</vt:lpwstr>
  </property>
</Properties>
</file>